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61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e881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a28e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